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88648" w14:textId="2FE351E8" w:rsidR="001F062E" w:rsidRDefault="007558DB" w:rsidP="00765C5E">
      <w:pPr>
        <w:pStyle w:val="Title"/>
      </w:pPr>
      <w:r w:rsidRPr="009F21EE">
        <w:rPr>
          <w:sz w:val="52"/>
          <w:szCs w:val="52"/>
        </w:rPr>
        <w:t>UCL</w:t>
      </w:r>
      <w:r w:rsidR="00CA11C7" w:rsidRPr="009F21EE">
        <w:rPr>
          <w:sz w:val="52"/>
          <w:szCs w:val="52"/>
        </w:rPr>
        <w:t xml:space="preserve"> EDI Contribution and Engagement Fund</w:t>
      </w:r>
    </w:p>
    <w:p w14:paraId="4A301981" w14:textId="77777777" w:rsidR="00B916CA" w:rsidRDefault="00B916CA" w:rsidP="001F062E">
      <w:pPr>
        <w:rPr>
          <w:lang w:val="en-US"/>
        </w:rPr>
      </w:pPr>
    </w:p>
    <w:tbl>
      <w:tblPr>
        <w:tblStyle w:val="GridTable1Light-Accent5"/>
        <w:tblW w:w="9776" w:type="dxa"/>
        <w:tblLook w:val="04A0" w:firstRow="1" w:lastRow="0" w:firstColumn="1" w:lastColumn="0" w:noHBand="0" w:noVBand="1"/>
      </w:tblPr>
      <w:tblGrid>
        <w:gridCol w:w="557"/>
        <w:gridCol w:w="82"/>
        <w:gridCol w:w="7600"/>
        <w:gridCol w:w="1537"/>
      </w:tblGrid>
      <w:tr w:rsidR="004B5443" w:rsidRPr="00185D38" w14:paraId="31881CF4" w14:textId="77777777" w:rsidTr="004B54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14:paraId="3448DF5A" w14:textId="734A3234" w:rsidR="004B5443" w:rsidRPr="00185D38" w:rsidRDefault="004B5443" w:rsidP="0044158C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797" w:type="dxa"/>
            <w:gridSpan w:val="2"/>
          </w:tcPr>
          <w:p w14:paraId="01483A7C" w14:textId="0074EF41" w:rsidR="004B5443" w:rsidRPr="00185D38" w:rsidRDefault="004B5443" w:rsidP="004B5443">
            <w:pPr>
              <w:pStyle w:val="Heading1"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85D38">
              <w:t>Criteria</w:t>
            </w:r>
          </w:p>
        </w:tc>
        <w:tc>
          <w:tcPr>
            <w:tcW w:w="1417" w:type="dxa"/>
          </w:tcPr>
          <w:p w14:paraId="4AF84551" w14:textId="77777777" w:rsidR="004B5443" w:rsidRPr="00185D38" w:rsidRDefault="004B5443" w:rsidP="004B5443">
            <w:pPr>
              <w:pStyle w:val="Heading1"/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85D38">
              <w:t>Weighting</w:t>
            </w:r>
          </w:p>
        </w:tc>
      </w:tr>
      <w:tr w:rsidR="001F062E" w:rsidRPr="00185D38" w14:paraId="24662390" w14:textId="77777777" w:rsidTr="00B916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" w:type="dxa"/>
            <w:gridSpan w:val="2"/>
          </w:tcPr>
          <w:p w14:paraId="4DCB8A7E" w14:textId="77777777" w:rsidR="001F062E" w:rsidRPr="00185D38" w:rsidRDefault="001F062E" w:rsidP="0044158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</w:t>
            </w:r>
          </w:p>
        </w:tc>
        <w:tc>
          <w:tcPr>
            <w:tcW w:w="7713" w:type="dxa"/>
          </w:tcPr>
          <w:p w14:paraId="18E0A1CD" w14:textId="77777777" w:rsidR="001F062E" w:rsidRDefault="001F062E" w:rsidP="0044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185D38">
              <w:rPr>
                <w:rFonts w:cstheme="minorHAnsi"/>
                <w:b/>
                <w:bCs/>
                <w:sz w:val="24"/>
                <w:szCs w:val="24"/>
              </w:rPr>
              <w:t>Project Brief</w:t>
            </w:r>
          </w:p>
          <w:p w14:paraId="57B8E911" w14:textId="77777777" w:rsidR="00B916CA" w:rsidRDefault="00B916CA" w:rsidP="00B916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185D38">
              <w:rPr>
                <w:rFonts w:cstheme="minorHAnsi"/>
                <w:sz w:val="24"/>
                <w:szCs w:val="24"/>
              </w:rPr>
              <w:t xml:space="preserve">The panel will assess </w:t>
            </w:r>
          </w:p>
          <w:p w14:paraId="6BD21355" w14:textId="77777777" w:rsidR="00B916CA" w:rsidRDefault="00B916CA" w:rsidP="00B916CA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95CD4">
              <w:rPr>
                <w:rFonts w:cstheme="minorHAnsi"/>
                <w:sz w:val="24"/>
                <w:szCs w:val="24"/>
              </w:rPr>
              <w:t xml:space="preserve">the quality of the proposed project/activity, </w:t>
            </w:r>
          </w:p>
          <w:p w14:paraId="753C92C5" w14:textId="77777777" w:rsidR="00B916CA" w:rsidRDefault="00B916CA" w:rsidP="00B916CA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95CD4">
              <w:rPr>
                <w:rFonts w:cstheme="minorHAnsi"/>
                <w:sz w:val="24"/>
                <w:szCs w:val="24"/>
              </w:rPr>
              <w:t xml:space="preserve">the importance and relevance of the race equity issue(s) it wishes to address, </w:t>
            </w:r>
          </w:p>
          <w:p w14:paraId="2FD7892D" w14:textId="77777777" w:rsidR="00B916CA" w:rsidRDefault="00B916CA" w:rsidP="00B916CA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neficiaries of the project,</w:t>
            </w:r>
          </w:p>
          <w:p w14:paraId="7AB655B1" w14:textId="77777777" w:rsidR="00B916CA" w:rsidRDefault="00B916CA" w:rsidP="00B916CA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95CD4">
              <w:rPr>
                <w:rFonts w:cstheme="minorHAnsi"/>
                <w:sz w:val="24"/>
                <w:szCs w:val="24"/>
              </w:rPr>
              <w:t xml:space="preserve">and the strength of the idea presented. </w:t>
            </w:r>
          </w:p>
          <w:p w14:paraId="6B67B4B0" w14:textId="4002590B" w:rsidR="00B916CA" w:rsidRDefault="00B916CA" w:rsidP="00B916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B95CD4">
              <w:rPr>
                <w:rFonts w:cstheme="minorHAnsi"/>
                <w:sz w:val="24"/>
                <w:szCs w:val="24"/>
              </w:rPr>
              <w:t>They will be looking for clearly articulated aims and outcomes.</w:t>
            </w:r>
          </w:p>
          <w:p w14:paraId="148CD30D" w14:textId="77777777" w:rsidR="00B916CA" w:rsidRPr="00D40580" w:rsidRDefault="00B916CA" w:rsidP="0044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798953F0" w14:textId="77777777" w:rsidR="001F062E" w:rsidRPr="00185D38" w:rsidRDefault="001F062E" w:rsidP="0044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0%</w:t>
            </w:r>
          </w:p>
        </w:tc>
      </w:tr>
      <w:tr w:rsidR="001F062E" w:rsidRPr="00185D38" w14:paraId="15CD268B" w14:textId="77777777" w:rsidTr="00B916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" w:type="dxa"/>
            <w:gridSpan w:val="2"/>
          </w:tcPr>
          <w:p w14:paraId="7D6F0B13" w14:textId="77777777" w:rsidR="001F062E" w:rsidRPr="00185D38" w:rsidRDefault="001F062E" w:rsidP="0044158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</w:t>
            </w:r>
          </w:p>
        </w:tc>
        <w:tc>
          <w:tcPr>
            <w:tcW w:w="7713" w:type="dxa"/>
          </w:tcPr>
          <w:p w14:paraId="70E37B32" w14:textId="77777777" w:rsidR="001F062E" w:rsidRDefault="001F062E" w:rsidP="0044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185D38">
              <w:rPr>
                <w:rFonts w:cstheme="minorHAnsi"/>
                <w:b/>
                <w:bCs/>
                <w:sz w:val="24"/>
                <w:szCs w:val="24"/>
              </w:rPr>
              <w:t>Alignment with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185D38">
              <w:rPr>
                <w:rFonts w:cstheme="minorHAnsi"/>
                <w:b/>
                <w:bCs/>
                <w:sz w:val="24"/>
                <w:szCs w:val="24"/>
              </w:rPr>
              <w:t>UCL's Race Equity Priorities</w:t>
            </w:r>
          </w:p>
          <w:p w14:paraId="4ACCAAE7" w14:textId="77777777" w:rsidR="00B916CA" w:rsidRPr="004F25F7" w:rsidRDefault="00B916CA" w:rsidP="00B916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 panel will be looking for a c</w:t>
            </w:r>
            <w:r w:rsidRPr="00B95CD4">
              <w:rPr>
                <w:rFonts w:cstheme="minorHAnsi"/>
                <w:sz w:val="24"/>
                <w:szCs w:val="24"/>
              </w:rPr>
              <w:t>lear grasp of the fund’s aim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B95CD4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 xml:space="preserve">and strong </w:t>
            </w:r>
            <w:r w:rsidRPr="00185D38">
              <w:rPr>
                <w:rFonts w:cstheme="minorHAnsi"/>
                <w:sz w:val="24"/>
                <w:szCs w:val="24"/>
              </w:rPr>
              <w:t xml:space="preserve">evidence of how the project/activity will contribute to the </w:t>
            </w:r>
            <w:r w:rsidRPr="004F25F7">
              <w:rPr>
                <w:rFonts w:cstheme="minorHAnsi"/>
                <w:sz w:val="24"/>
                <w:szCs w:val="24"/>
                <w:lang w:val="en-US"/>
              </w:rPr>
              <w:t>race equity visions outlined in UCL's </w:t>
            </w:r>
            <w:hyperlink r:id="rId5" w:history="1">
              <w:r w:rsidRPr="004F25F7">
                <w:rPr>
                  <w:rStyle w:val="Hyperlink"/>
                  <w:rFonts w:cstheme="minorHAnsi"/>
                  <w:sz w:val="24"/>
                  <w:szCs w:val="24"/>
                  <w:lang w:val="en-US"/>
                </w:rPr>
                <w:t>Race Equality Implementation Action Plan</w:t>
              </w:r>
            </w:hyperlink>
          </w:p>
          <w:p w14:paraId="28C52F6B" w14:textId="77777777" w:rsidR="00B916CA" w:rsidRPr="004F25F7" w:rsidRDefault="00B916CA" w:rsidP="00B916CA">
            <w:pPr>
              <w:numPr>
                <w:ilvl w:val="1"/>
                <w:numId w:val="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F25F7">
              <w:rPr>
                <w:rFonts w:cstheme="minorHAnsi"/>
                <w:sz w:val="24"/>
                <w:szCs w:val="24"/>
                <w:lang w:val="en-US"/>
              </w:rPr>
              <w:t>Strategy and Culture</w:t>
            </w:r>
          </w:p>
          <w:p w14:paraId="2FB8EAFF" w14:textId="77777777" w:rsidR="00B916CA" w:rsidRPr="004F25F7" w:rsidRDefault="00B916CA" w:rsidP="00B916CA">
            <w:pPr>
              <w:numPr>
                <w:ilvl w:val="1"/>
                <w:numId w:val="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F25F7">
              <w:rPr>
                <w:rFonts w:cstheme="minorHAnsi"/>
                <w:sz w:val="24"/>
                <w:szCs w:val="24"/>
                <w:lang w:val="en-US"/>
              </w:rPr>
              <w:t>Teaching &amp; Research</w:t>
            </w:r>
          </w:p>
          <w:p w14:paraId="641C0B48" w14:textId="77777777" w:rsidR="00B916CA" w:rsidRPr="004F25F7" w:rsidRDefault="00B916CA" w:rsidP="00B916CA">
            <w:pPr>
              <w:numPr>
                <w:ilvl w:val="1"/>
                <w:numId w:val="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F25F7">
              <w:rPr>
                <w:rFonts w:cstheme="minorHAnsi"/>
                <w:sz w:val="24"/>
                <w:szCs w:val="24"/>
                <w:lang w:val="en-US"/>
              </w:rPr>
              <w:t>Staff Recruitment</w:t>
            </w:r>
          </w:p>
          <w:p w14:paraId="22E9B069" w14:textId="77777777" w:rsidR="00B916CA" w:rsidRPr="00185D38" w:rsidRDefault="00B916CA" w:rsidP="00B916CA">
            <w:pPr>
              <w:numPr>
                <w:ilvl w:val="1"/>
                <w:numId w:val="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F25F7">
              <w:rPr>
                <w:rFonts w:cstheme="minorHAnsi"/>
                <w:sz w:val="24"/>
                <w:szCs w:val="24"/>
                <w:lang w:val="en-US"/>
              </w:rPr>
              <w:t>Pay, retention and staff progression</w:t>
            </w:r>
          </w:p>
          <w:p w14:paraId="7A216B28" w14:textId="77777777" w:rsidR="00B916CA" w:rsidRPr="004F25F7" w:rsidRDefault="00B916CA" w:rsidP="00B916CA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185D38">
              <w:rPr>
                <w:rFonts w:cstheme="minorHAnsi"/>
                <w:sz w:val="24"/>
                <w:szCs w:val="24"/>
                <w:lang w:val="en-US"/>
              </w:rPr>
              <w:t>And at least one of the three other funding priorities</w:t>
            </w:r>
          </w:p>
          <w:p w14:paraId="6F18D484" w14:textId="77777777" w:rsidR="00B916CA" w:rsidRPr="004F25F7" w:rsidRDefault="00B916CA" w:rsidP="00B916C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F25F7">
              <w:rPr>
                <w:rFonts w:cstheme="minorHAnsi"/>
                <w:sz w:val="24"/>
                <w:szCs w:val="24"/>
                <w:lang w:val="en-US"/>
              </w:rPr>
              <w:t>Intersectional projects/activities that address race equity challenges in new ways</w:t>
            </w:r>
            <w:r w:rsidRPr="00185D38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269DB6E1" w14:textId="77777777" w:rsidR="00B916CA" w:rsidRPr="004F25F7" w:rsidRDefault="00B916CA" w:rsidP="00B916C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F25F7">
              <w:rPr>
                <w:rFonts w:cstheme="minorHAnsi"/>
                <w:sz w:val="24"/>
                <w:szCs w:val="24"/>
                <w:lang w:val="en-US"/>
              </w:rPr>
              <w:t>Cross-departmental projects</w:t>
            </w:r>
          </w:p>
          <w:p w14:paraId="2808C7D9" w14:textId="0B7D9103" w:rsidR="00B916CA" w:rsidRPr="00D40580" w:rsidRDefault="00B916CA" w:rsidP="00B916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4F25F7">
              <w:rPr>
                <w:rFonts w:cstheme="minorHAnsi"/>
                <w:sz w:val="24"/>
                <w:szCs w:val="24"/>
                <w:lang w:val="en-US"/>
              </w:rPr>
              <w:t>Projects to 'level up' and ensure that good practice is celebrated and replicated across UCL. </w:t>
            </w:r>
          </w:p>
        </w:tc>
        <w:tc>
          <w:tcPr>
            <w:tcW w:w="1417" w:type="dxa"/>
          </w:tcPr>
          <w:p w14:paraId="73E791B1" w14:textId="77777777" w:rsidR="001F062E" w:rsidRPr="00185D38" w:rsidRDefault="001F062E" w:rsidP="0044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185D38">
              <w:rPr>
                <w:rFonts w:cstheme="minorHAnsi"/>
                <w:sz w:val="24"/>
                <w:szCs w:val="24"/>
              </w:rPr>
              <w:t>25%</w:t>
            </w:r>
          </w:p>
        </w:tc>
      </w:tr>
      <w:tr w:rsidR="001F062E" w:rsidRPr="00185D38" w14:paraId="51211753" w14:textId="77777777" w:rsidTr="00B916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" w:type="dxa"/>
            <w:gridSpan w:val="2"/>
          </w:tcPr>
          <w:p w14:paraId="7A4C640E" w14:textId="77777777" w:rsidR="001F062E" w:rsidRPr="00185D38" w:rsidRDefault="001F062E" w:rsidP="0044158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</w:p>
        </w:tc>
        <w:tc>
          <w:tcPr>
            <w:tcW w:w="7713" w:type="dxa"/>
          </w:tcPr>
          <w:p w14:paraId="102D10FF" w14:textId="77777777" w:rsidR="001F062E" w:rsidRDefault="001F062E" w:rsidP="0044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66B60">
              <w:rPr>
                <w:rFonts w:cstheme="minorHAnsi"/>
                <w:b/>
                <w:bCs/>
                <w:sz w:val="24"/>
                <w:szCs w:val="24"/>
              </w:rPr>
              <w:t>Project Costs</w:t>
            </w:r>
          </w:p>
          <w:p w14:paraId="763E42E8" w14:textId="77777777" w:rsidR="00B916CA" w:rsidRDefault="00B916CA" w:rsidP="00B916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66B60">
              <w:rPr>
                <w:rFonts w:cstheme="minorHAnsi"/>
                <w:sz w:val="24"/>
                <w:szCs w:val="24"/>
              </w:rPr>
              <w:t xml:space="preserve">Assessors will be </w:t>
            </w:r>
            <w:r w:rsidRPr="00185D38">
              <w:rPr>
                <w:rFonts w:cstheme="minorHAnsi"/>
                <w:sz w:val="24"/>
                <w:szCs w:val="24"/>
              </w:rPr>
              <w:t>considering</w:t>
            </w:r>
            <w:r>
              <w:rPr>
                <w:rFonts w:cstheme="minorHAnsi"/>
                <w:sz w:val="24"/>
                <w:szCs w:val="24"/>
              </w:rPr>
              <w:t>:</w:t>
            </w:r>
          </w:p>
          <w:p w14:paraId="4D99A83B" w14:textId="77777777" w:rsidR="00B916CA" w:rsidRDefault="00B916CA" w:rsidP="00B916CA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95CD4">
              <w:rPr>
                <w:rFonts w:cstheme="minorHAnsi"/>
                <w:sz w:val="24"/>
                <w:szCs w:val="24"/>
              </w:rPr>
              <w:t>the costs of the project/activity,</w:t>
            </w:r>
          </w:p>
          <w:p w14:paraId="1AD7B348" w14:textId="77777777" w:rsidR="00B916CA" w:rsidRDefault="00B916CA" w:rsidP="00B916CA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re they reasonable for the scale of the project and the outcomes and impacts outlined?</w:t>
            </w:r>
          </w:p>
          <w:p w14:paraId="60058E72" w14:textId="77777777" w:rsidR="00B916CA" w:rsidRDefault="00B916CA" w:rsidP="00B916CA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95CD4">
              <w:rPr>
                <w:rFonts w:cstheme="minorHAnsi"/>
                <w:sz w:val="24"/>
                <w:szCs w:val="24"/>
              </w:rPr>
              <w:t xml:space="preserve">are they reasonable for the timeframe of the project? </w:t>
            </w:r>
          </w:p>
          <w:p w14:paraId="50369B95" w14:textId="77777777" w:rsidR="00B916CA" w:rsidRDefault="00B916CA" w:rsidP="00B916CA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95CD4">
              <w:rPr>
                <w:rFonts w:cstheme="minorHAnsi"/>
                <w:sz w:val="24"/>
                <w:szCs w:val="24"/>
              </w:rPr>
              <w:t>does the budget match the project/activity priorities/outcomes</w:t>
            </w:r>
            <w:r>
              <w:rPr>
                <w:rFonts w:cstheme="minorHAnsi"/>
                <w:sz w:val="24"/>
                <w:szCs w:val="24"/>
              </w:rPr>
              <w:t>?</w:t>
            </w:r>
          </w:p>
          <w:p w14:paraId="5FA76AD0" w14:textId="59FB79BF" w:rsidR="00B916CA" w:rsidRPr="00D40580" w:rsidRDefault="00B916CA" w:rsidP="00B916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re there </w:t>
            </w:r>
            <w:r w:rsidRPr="00B95CD4">
              <w:rPr>
                <w:rFonts w:cstheme="minorHAnsi"/>
                <w:sz w:val="24"/>
                <w:szCs w:val="24"/>
              </w:rPr>
              <w:t>source</w:t>
            </w:r>
            <w:r>
              <w:rPr>
                <w:rFonts w:cstheme="minorHAnsi"/>
                <w:sz w:val="24"/>
                <w:szCs w:val="24"/>
              </w:rPr>
              <w:t>s for</w:t>
            </w:r>
            <w:r w:rsidRPr="00B95CD4">
              <w:rPr>
                <w:rFonts w:cstheme="minorHAnsi"/>
                <w:sz w:val="24"/>
                <w:szCs w:val="24"/>
              </w:rPr>
              <w:t xml:space="preserve"> other/additional funding for the project</w:t>
            </w:r>
            <w:r>
              <w:rPr>
                <w:rFonts w:cstheme="minorHAnsi"/>
                <w:sz w:val="24"/>
                <w:szCs w:val="24"/>
              </w:rPr>
              <w:t>?</w:t>
            </w:r>
          </w:p>
        </w:tc>
        <w:tc>
          <w:tcPr>
            <w:tcW w:w="1417" w:type="dxa"/>
          </w:tcPr>
          <w:p w14:paraId="34B9A5F9" w14:textId="77777777" w:rsidR="001F062E" w:rsidRPr="00185D38" w:rsidRDefault="001F062E" w:rsidP="0044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</w:t>
            </w:r>
            <w:r w:rsidRPr="00185D38">
              <w:rPr>
                <w:rFonts w:cstheme="minorHAnsi"/>
                <w:sz w:val="24"/>
                <w:szCs w:val="24"/>
              </w:rPr>
              <w:t>%</w:t>
            </w:r>
          </w:p>
        </w:tc>
      </w:tr>
      <w:tr w:rsidR="001F062E" w:rsidRPr="00185D38" w14:paraId="7E8A9542" w14:textId="77777777" w:rsidTr="00B916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" w:type="dxa"/>
            <w:gridSpan w:val="2"/>
          </w:tcPr>
          <w:p w14:paraId="7D88AB22" w14:textId="77777777" w:rsidR="001F062E" w:rsidRPr="00185D38" w:rsidRDefault="001F062E" w:rsidP="0044158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</w:t>
            </w:r>
          </w:p>
        </w:tc>
        <w:tc>
          <w:tcPr>
            <w:tcW w:w="7713" w:type="dxa"/>
          </w:tcPr>
          <w:p w14:paraId="60E9EDFB" w14:textId="77777777" w:rsidR="001F062E" w:rsidRDefault="001F062E" w:rsidP="0044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2709EE">
              <w:rPr>
                <w:rFonts w:cstheme="minorHAnsi"/>
                <w:b/>
                <w:bCs/>
                <w:sz w:val="24"/>
                <w:szCs w:val="24"/>
              </w:rPr>
              <w:t>Evidence</w:t>
            </w:r>
          </w:p>
          <w:p w14:paraId="7F1A2B56" w14:textId="0F94B4CF" w:rsidR="00B916CA" w:rsidRPr="00D40580" w:rsidRDefault="00B916CA" w:rsidP="0044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185D38">
              <w:rPr>
                <w:rFonts w:cstheme="minorHAnsi"/>
                <w:sz w:val="24"/>
                <w:szCs w:val="24"/>
              </w:rPr>
              <w:t>Clear</w:t>
            </w:r>
            <w:r w:rsidRPr="002709EE">
              <w:rPr>
                <w:rFonts w:cstheme="minorHAnsi"/>
                <w:sz w:val="24"/>
                <w:szCs w:val="24"/>
              </w:rPr>
              <w:t xml:space="preserve"> </w:t>
            </w:r>
            <w:r w:rsidRPr="00185D38">
              <w:rPr>
                <w:rFonts w:cstheme="minorHAnsi"/>
                <w:sz w:val="24"/>
                <w:szCs w:val="24"/>
              </w:rPr>
              <w:t xml:space="preserve">evidence of </w:t>
            </w: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Pr="00185D38">
              <w:rPr>
                <w:rFonts w:cstheme="minorHAnsi"/>
                <w:sz w:val="24"/>
                <w:szCs w:val="24"/>
              </w:rPr>
              <w:t>need or demand for the activity/project outlined</w:t>
            </w:r>
          </w:p>
        </w:tc>
        <w:tc>
          <w:tcPr>
            <w:tcW w:w="1417" w:type="dxa"/>
          </w:tcPr>
          <w:p w14:paraId="29FD8957" w14:textId="77777777" w:rsidR="001F062E" w:rsidRPr="00185D38" w:rsidRDefault="001F062E" w:rsidP="0044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185D38">
              <w:rPr>
                <w:rFonts w:cstheme="minorHAnsi"/>
                <w:sz w:val="24"/>
                <w:szCs w:val="24"/>
              </w:rPr>
              <w:t>15%</w:t>
            </w:r>
          </w:p>
        </w:tc>
      </w:tr>
      <w:tr w:rsidR="001F062E" w:rsidRPr="00185D38" w14:paraId="6C432716" w14:textId="77777777" w:rsidTr="00B916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" w:type="dxa"/>
            <w:gridSpan w:val="2"/>
          </w:tcPr>
          <w:p w14:paraId="258D1032" w14:textId="77777777" w:rsidR="001F062E" w:rsidRPr="00185D38" w:rsidRDefault="001F062E" w:rsidP="0044158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</w:t>
            </w:r>
          </w:p>
        </w:tc>
        <w:tc>
          <w:tcPr>
            <w:tcW w:w="7713" w:type="dxa"/>
          </w:tcPr>
          <w:p w14:paraId="3756EDE3" w14:textId="77777777" w:rsidR="001F062E" w:rsidRDefault="001F062E" w:rsidP="0044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185D38">
              <w:rPr>
                <w:rFonts w:cstheme="minorHAnsi"/>
                <w:b/>
                <w:bCs/>
                <w:sz w:val="24"/>
                <w:szCs w:val="24"/>
              </w:rPr>
              <w:t>Impact Assessment</w:t>
            </w:r>
          </w:p>
          <w:p w14:paraId="2FB31486" w14:textId="7D62DF7A" w:rsidR="00B916CA" w:rsidRPr="00D40580" w:rsidRDefault="00B916CA" w:rsidP="0044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185D38">
              <w:rPr>
                <w:rFonts w:cstheme="minorHAnsi"/>
                <w:sz w:val="24"/>
                <w:szCs w:val="24"/>
              </w:rPr>
              <w:t>The panel</w:t>
            </w:r>
            <w:r w:rsidRPr="002709EE">
              <w:rPr>
                <w:rFonts w:cstheme="minorHAnsi"/>
                <w:sz w:val="24"/>
                <w:szCs w:val="24"/>
              </w:rPr>
              <w:t xml:space="preserve"> will be looking for an appropriate </w:t>
            </w:r>
            <w:r w:rsidRPr="00185D38">
              <w:rPr>
                <w:rFonts w:cstheme="minorHAnsi"/>
                <w:sz w:val="24"/>
                <w:szCs w:val="24"/>
              </w:rPr>
              <w:t>mechanism to measure the project's impact. H</w:t>
            </w:r>
            <w:r w:rsidRPr="002709EE">
              <w:rPr>
                <w:rFonts w:cstheme="minorHAnsi"/>
                <w:sz w:val="24"/>
                <w:szCs w:val="24"/>
              </w:rPr>
              <w:t>ow will you measur</w:t>
            </w:r>
            <w:r w:rsidRPr="00185D38">
              <w:rPr>
                <w:rFonts w:cstheme="minorHAnsi"/>
                <w:sz w:val="24"/>
                <w:szCs w:val="24"/>
              </w:rPr>
              <w:t>e the success of the project outcomes</w:t>
            </w:r>
            <w:r w:rsidRPr="002709EE">
              <w:rPr>
                <w:rFonts w:cstheme="minorHAnsi"/>
                <w:sz w:val="24"/>
                <w:szCs w:val="24"/>
              </w:rPr>
              <w:t>?</w:t>
            </w:r>
          </w:p>
        </w:tc>
        <w:tc>
          <w:tcPr>
            <w:tcW w:w="1417" w:type="dxa"/>
          </w:tcPr>
          <w:p w14:paraId="042721AA" w14:textId="77777777" w:rsidR="001F062E" w:rsidRPr="00185D38" w:rsidRDefault="001F062E" w:rsidP="004415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185D38">
              <w:rPr>
                <w:rFonts w:cstheme="minorHAnsi"/>
                <w:sz w:val="24"/>
                <w:szCs w:val="24"/>
              </w:rPr>
              <w:t>1</w:t>
            </w:r>
            <w:r>
              <w:rPr>
                <w:rFonts w:cstheme="minorHAnsi"/>
                <w:sz w:val="24"/>
                <w:szCs w:val="24"/>
              </w:rPr>
              <w:t>0</w:t>
            </w:r>
            <w:r w:rsidRPr="00185D38">
              <w:rPr>
                <w:rFonts w:cstheme="minorHAnsi"/>
                <w:sz w:val="24"/>
                <w:szCs w:val="24"/>
              </w:rPr>
              <w:t>%</w:t>
            </w:r>
          </w:p>
        </w:tc>
      </w:tr>
    </w:tbl>
    <w:p w14:paraId="678EBC71" w14:textId="77777777" w:rsidR="001F062E" w:rsidRDefault="001F062E" w:rsidP="001F062E">
      <w:pPr>
        <w:rPr>
          <w:lang w:val="en-US"/>
        </w:rPr>
      </w:pPr>
    </w:p>
    <w:p w14:paraId="04600D58" w14:textId="77777777" w:rsidR="001F062E" w:rsidRPr="001F062E" w:rsidRDefault="001F062E" w:rsidP="001F062E">
      <w:pPr>
        <w:rPr>
          <w:lang w:val="en-US"/>
        </w:rPr>
      </w:pPr>
    </w:p>
    <w:p w14:paraId="71F29A5A" w14:textId="5CFEAC54" w:rsidR="004765C9" w:rsidRPr="00F530FB" w:rsidRDefault="004765C9" w:rsidP="00F530FB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lang w:val="en-US"/>
        </w:rPr>
      </w:pPr>
    </w:p>
    <w:sectPr w:rsidR="004765C9" w:rsidRPr="00F530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3A768E"/>
    <w:multiLevelType w:val="hybridMultilevel"/>
    <w:tmpl w:val="113EF7E4"/>
    <w:lvl w:ilvl="0" w:tplc="A2C83E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FC7A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F281D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3459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AEAE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B21D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9C88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E8C2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B091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5C05268"/>
    <w:multiLevelType w:val="hybridMultilevel"/>
    <w:tmpl w:val="27F41B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2619D2"/>
    <w:multiLevelType w:val="multilevel"/>
    <w:tmpl w:val="8E305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AF3C8A"/>
    <w:multiLevelType w:val="hybridMultilevel"/>
    <w:tmpl w:val="61F46778"/>
    <w:lvl w:ilvl="0" w:tplc="2BF232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301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016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0818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F62D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4045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162B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CED1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9874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D6649C8"/>
    <w:multiLevelType w:val="hybridMultilevel"/>
    <w:tmpl w:val="74DC8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B5190"/>
    <w:multiLevelType w:val="hybridMultilevel"/>
    <w:tmpl w:val="B234153A"/>
    <w:lvl w:ilvl="0" w:tplc="34866F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AC939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249C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143A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B4B5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F4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E2B7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AE42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1C7D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1F1572"/>
    <w:multiLevelType w:val="multilevel"/>
    <w:tmpl w:val="B00C6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06099610">
    <w:abstractNumId w:val="6"/>
  </w:num>
  <w:num w:numId="2" w16cid:durableId="749812585">
    <w:abstractNumId w:val="0"/>
  </w:num>
  <w:num w:numId="3" w16cid:durableId="1774663860">
    <w:abstractNumId w:val="3"/>
  </w:num>
  <w:num w:numId="4" w16cid:durableId="1414666740">
    <w:abstractNumId w:val="5"/>
  </w:num>
  <w:num w:numId="5" w16cid:durableId="1826044808">
    <w:abstractNumId w:val="4"/>
  </w:num>
  <w:num w:numId="6" w16cid:durableId="1935941248">
    <w:abstractNumId w:val="2"/>
  </w:num>
  <w:num w:numId="7" w16cid:durableId="18529174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zYxNTc3MjI2NDNQ0lEKTi0uzszPAykwrgUApGcwUSwAAAA="/>
  </w:docVars>
  <w:rsids>
    <w:rsidRoot w:val="008127B1"/>
    <w:rsid w:val="00061013"/>
    <w:rsid w:val="0009023B"/>
    <w:rsid w:val="001D5947"/>
    <w:rsid w:val="001F062E"/>
    <w:rsid w:val="002305AD"/>
    <w:rsid w:val="002B31A3"/>
    <w:rsid w:val="002E2023"/>
    <w:rsid w:val="003503A9"/>
    <w:rsid w:val="0041751C"/>
    <w:rsid w:val="004765C9"/>
    <w:rsid w:val="00477E32"/>
    <w:rsid w:val="004B5443"/>
    <w:rsid w:val="004C5AEF"/>
    <w:rsid w:val="005037D4"/>
    <w:rsid w:val="006100C6"/>
    <w:rsid w:val="00632E8D"/>
    <w:rsid w:val="00654BE4"/>
    <w:rsid w:val="00685903"/>
    <w:rsid w:val="006D75F4"/>
    <w:rsid w:val="00732E2D"/>
    <w:rsid w:val="007558DB"/>
    <w:rsid w:val="00765C5E"/>
    <w:rsid w:val="00773A3F"/>
    <w:rsid w:val="007E428D"/>
    <w:rsid w:val="008127B1"/>
    <w:rsid w:val="00993867"/>
    <w:rsid w:val="009F1656"/>
    <w:rsid w:val="009F21EE"/>
    <w:rsid w:val="00A73D56"/>
    <w:rsid w:val="00B916CA"/>
    <w:rsid w:val="00C722AC"/>
    <w:rsid w:val="00CA11C7"/>
    <w:rsid w:val="00D85B2D"/>
    <w:rsid w:val="00D9079D"/>
    <w:rsid w:val="00DA3274"/>
    <w:rsid w:val="00E6650A"/>
    <w:rsid w:val="00F530FB"/>
    <w:rsid w:val="00F84A50"/>
    <w:rsid w:val="00FC2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A9DC1"/>
  <w15:docId w15:val="{31F02BB9-C053-46C3-8289-F8CD0DC1E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54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30F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FC23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FC2382"/>
  </w:style>
  <w:style w:type="character" w:customStyle="1" w:styleId="eop">
    <w:name w:val="eop"/>
    <w:basedOn w:val="DefaultParagraphFont"/>
    <w:rsid w:val="00FC2382"/>
  </w:style>
  <w:style w:type="paragraph" w:styleId="Subtitle">
    <w:name w:val="Subtitle"/>
    <w:basedOn w:val="Normal"/>
    <w:next w:val="Normal"/>
    <w:link w:val="SubtitleChar"/>
    <w:uiPriority w:val="11"/>
    <w:qFormat/>
    <w:rsid w:val="006D75F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D75F4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F530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530F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30F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530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30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30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0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0F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654B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9079D"/>
    <w:rPr>
      <w:color w:val="954F72" w:themeColor="followedHyperlink"/>
      <w:u w:val="single"/>
    </w:rPr>
  </w:style>
  <w:style w:type="table" w:styleId="GridTable1Light-Accent5">
    <w:name w:val="Grid Table 1 Light Accent 5"/>
    <w:basedOn w:val="TableNormal"/>
    <w:uiPriority w:val="46"/>
    <w:rsid w:val="001F062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F062E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B916C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F21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21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B54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ucl.ac.uk/human-resources/news/2021/jan/race-equality-implementation-group-interim-repor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hene-Yeboah, Kae</dc:creator>
  <cp:lastModifiedBy>Stuart</cp:lastModifiedBy>
  <cp:revision>5</cp:revision>
  <dcterms:created xsi:type="dcterms:W3CDTF">2023-05-17T09:15:00Z</dcterms:created>
  <dcterms:modified xsi:type="dcterms:W3CDTF">2023-05-17T09:19:00Z</dcterms:modified>
</cp:coreProperties>
</file>